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5A2ACA" w14:textId="5AAFF626" w:rsidR="00650097" w:rsidRPr="00B34B92" w:rsidRDefault="00650097" w:rsidP="0039183B">
      <w:pPr>
        <w:rPr>
          <w:sz w:val="36"/>
          <w:szCs w:val="36"/>
        </w:rPr>
      </w:pPr>
      <w:bookmarkStart w:id="0" w:name="_GoBack"/>
      <w:bookmarkEnd w:id="0"/>
      <w:r w:rsidRPr="00B34B92">
        <w:rPr>
          <w:sz w:val="36"/>
          <w:szCs w:val="36"/>
        </w:rPr>
        <w:t>Lactation Room Access Request</w:t>
      </w:r>
    </w:p>
    <w:p w14:paraId="19DBDCBE" w14:textId="77777777" w:rsidR="00650097" w:rsidRDefault="00650097" w:rsidP="0039183B"/>
    <w:p w14:paraId="6BFBB887" w14:textId="77777777" w:rsidR="000169BD" w:rsidRDefault="00650097" w:rsidP="0039183B">
      <w:r>
        <w:t xml:space="preserve">Please fill this form out and </w:t>
      </w:r>
    </w:p>
    <w:p w14:paraId="4CB0E645" w14:textId="77777777" w:rsidR="000169BD" w:rsidRDefault="000169BD" w:rsidP="0039183B"/>
    <w:p w14:paraId="5D268471" w14:textId="3DE513BF" w:rsidR="00650097" w:rsidRDefault="00650097" w:rsidP="0039183B">
      <w:proofErr w:type="gramStart"/>
      <w:r>
        <w:t>deliver/mail</w:t>
      </w:r>
      <w:proofErr w:type="gramEnd"/>
      <w:r>
        <w:t xml:space="preserve"> to:</w:t>
      </w:r>
      <w:r w:rsidR="000169BD" w:rsidRPr="000169BD">
        <w:t xml:space="preserve"> </w:t>
      </w:r>
      <w:r w:rsidR="000169BD">
        <w:tab/>
      </w:r>
      <w:r w:rsidR="000169BD">
        <w:tab/>
      </w:r>
      <w:r w:rsidR="000169BD">
        <w:tab/>
      </w:r>
      <w:r w:rsidR="000169BD">
        <w:tab/>
        <w:t>Or you may scan and send to:</w:t>
      </w:r>
    </w:p>
    <w:p w14:paraId="5A60FE09" w14:textId="55FE8732" w:rsidR="00650097" w:rsidRDefault="00650097" w:rsidP="0039183B"/>
    <w:p w14:paraId="00B6EDA7" w14:textId="1D866488" w:rsidR="000169BD" w:rsidRDefault="00650097" w:rsidP="000169BD">
      <w:r>
        <w:t>Human Resources</w:t>
      </w:r>
      <w:r w:rsidR="000169BD">
        <w:tab/>
      </w:r>
      <w:r w:rsidR="000169BD">
        <w:tab/>
      </w:r>
      <w:r w:rsidR="000169BD">
        <w:tab/>
      </w:r>
      <w:r w:rsidR="000169BD">
        <w:tab/>
      </w:r>
      <w:hyperlink r:id="rId7" w:history="1">
        <w:r w:rsidR="000169BD" w:rsidRPr="002D3939">
          <w:rPr>
            <w:rStyle w:val="Hyperlink"/>
          </w:rPr>
          <w:t>Compliance@csustan.edu</w:t>
        </w:r>
      </w:hyperlink>
    </w:p>
    <w:p w14:paraId="47CFBC8D" w14:textId="0B3725CC" w:rsidR="00650097" w:rsidRDefault="00650097" w:rsidP="0039183B">
      <w:r>
        <w:t>MSR 320</w:t>
      </w:r>
    </w:p>
    <w:p w14:paraId="56F0E00E" w14:textId="7DBDF2DC" w:rsidR="00650097" w:rsidRDefault="00650097" w:rsidP="0039183B">
      <w:r>
        <w:t>One University Circle</w:t>
      </w:r>
    </w:p>
    <w:p w14:paraId="7B1AD77B" w14:textId="4821D3B0" w:rsidR="00650097" w:rsidRDefault="00650097" w:rsidP="0039183B">
      <w:r>
        <w:t>Turlock, CA  95382</w:t>
      </w:r>
    </w:p>
    <w:p w14:paraId="68595351" w14:textId="4F555AA1" w:rsidR="00650097" w:rsidRDefault="00650097" w:rsidP="0039183B"/>
    <w:p w14:paraId="7A9D02C5" w14:textId="1F60563B" w:rsidR="00650097" w:rsidRDefault="00650097" w:rsidP="0039183B"/>
    <w:p w14:paraId="4DD8C743" w14:textId="0E09FA75" w:rsidR="00650097" w:rsidRPr="00B432FB" w:rsidRDefault="00650097" w:rsidP="0039183B">
      <w:pPr>
        <w:rPr>
          <w:u w:val="single"/>
        </w:rPr>
      </w:pPr>
      <w:r>
        <w:t>Requestor Name:</w:t>
      </w:r>
      <w:r w:rsidR="00B432FB"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</w:p>
    <w:p w14:paraId="14183603" w14:textId="7FDCD32C" w:rsidR="00650097" w:rsidRPr="00B432FB" w:rsidRDefault="00650097" w:rsidP="0039183B">
      <w:pPr>
        <w:rPr>
          <w:u w:val="single"/>
        </w:rPr>
      </w:pPr>
    </w:p>
    <w:p w14:paraId="559E4721" w14:textId="1DC12CEF" w:rsidR="00650097" w:rsidRPr="00B432FB" w:rsidRDefault="00650097" w:rsidP="0039183B">
      <w:pPr>
        <w:rPr>
          <w:u w:val="single"/>
        </w:rPr>
      </w:pPr>
      <w:r>
        <w:t>Student or Employee ID #:</w:t>
      </w:r>
      <w:r w:rsidR="00B432FB"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</w:p>
    <w:p w14:paraId="2AC3AE8B" w14:textId="300BDF3E" w:rsidR="00650097" w:rsidRDefault="00650097" w:rsidP="0039183B"/>
    <w:p w14:paraId="528011B5" w14:textId="0878A4D8" w:rsidR="00650097" w:rsidRPr="009C7482" w:rsidRDefault="00650097" w:rsidP="0039183B">
      <w:pPr>
        <w:rPr>
          <w:u w:val="single"/>
        </w:rPr>
      </w:pPr>
      <w:r w:rsidRPr="009C7482">
        <w:rPr>
          <w:u w:val="single"/>
        </w:rPr>
        <w:t>Contact information</w:t>
      </w:r>
    </w:p>
    <w:p w14:paraId="1758B801" w14:textId="4197C76B" w:rsidR="00650097" w:rsidRDefault="00650097" w:rsidP="0039183B"/>
    <w:p w14:paraId="76CA3187" w14:textId="3BFAF485" w:rsidR="00650097" w:rsidRPr="00B432FB" w:rsidRDefault="00650097" w:rsidP="0039183B">
      <w:pPr>
        <w:rPr>
          <w:u w:val="single"/>
        </w:rPr>
      </w:pPr>
      <w:r>
        <w:t>Phone:</w:t>
      </w:r>
      <w:r w:rsidR="00B432FB"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</w:p>
    <w:p w14:paraId="00EBEBF0" w14:textId="75C6F714" w:rsidR="00650097" w:rsidRDefault="00650097" w:rsidP="0039183B"/>
    <w:p w14:paraId="6D01B080" w14:textId="03B62586" w:rsidR="00650097" w:rsidRPr="00B432FB" w:rsidRDefault="00650097" w:rsidP="0039183B">
      <w:pPr>
        <w:rPr>
          <w:u w:val="single"/>
        </w:rPr>
      </w:pPr>
      <w:r>
        <w:t>E-mail:</w:t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</w:p>
    <w:p w14:paraId="50AB0FFC" w14:textId="4D91042C" w:rsidR="00650097" w:rsidRDefault="00650097" w:rsidP="0039183B"/>
    <w:p w14:paraId="4F59ECB7" w14:textId="227DB05D" w:rsidR="00650097" w:rsidRPr="00B432FB" w:rsidRDefault="00650097" w:rsidP="0039183B">
      <w:pPr>
        <w:rPr>
          <w:u w:val="single"/>
        </w:rPr>
      </w:pPr>
      <w:r>
        <w:t>Mailing Address:</w:t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>
        <w:rPr>
          <w:u w:val="single"/>
        </w:rPr>
        <w:tab/>
      </w:r>
    </w:p>
    <w:p w14:paraId="366C2D08" w14:textId="6F084E84" w:rsidR="00650097" w:rsidRDefault="00650097" w:rsidP="0039183B"/>
    <w:p w14:paraId="7288987B" w14:textId="65AFC0A0" w:rsidR="00650097" w:rsidRPr="00B432FB" w:rsidRDefault="00650097" w:rsidP="0039183B">
      <w:pPr>
        <w:rPr>
          <w:u w:val="single"/>
        </w:rPr>
      </w:pPr>
      <w:r>
        <w:t>Start Access:</w:t>
      </w:r>
      <w: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>
        <w:tab/>
      </w:r>
      <w:r>
        <w:t>End Access:</w:t>
      </w:r>
      <w:r w:rsidR="00B432FB"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  <w:r w:rsidR="00B432FB" w:rsidRPr="00B432FB">
        <w:rPr>
          <w:u w:val="single"/>
        </w:rPr>
        <w:tab/>
      </w:r>
    </w:p>
    <w:p w14:paraId="23E927C8" w14:textId="3B7810B6" w:rsidR="00650097" w:rsidRDefault="00650097" w:rsidP="0039183B"/>
    <w:p w14:paraId="0825F963" w14:textId="0542FD34" w:rsidR="009C7482" w:rsidRDefault="009C7482" w:rsidP="0039183B">
      <w:r>
        <w:t xml:space="preserve">By signing this </w:t>
      </w:r>
      <w:proofErr w:type="gramStart"/>
      <w:r>
        <w:t>form</w:t>
      </w:r>
      <w:proofErr w:type="gramEnd"/>
      <w:r>
        <w:t xml:space="preserve"> I acknowledge that I am responsible for my use of S123A (Parenting Room). I will not allow anyone access to the room, and will use the room solely for its intended purpose.</w:t>
      </w:r>
    </w:p>
    <w:p w14:paraId="35329824" w14:textId="77777777" w:rsidR="009C7482" w:rsidRDefault="009C7482" w:rsidP="0039183B"/>
    <w:p w14:paraId="2A18E806" w14:textId="77777777" w:rsidR="009C7482" w:rsidRDefault="009C7482" w:rsidP="0039183B"/>
    <w:p w14:paraId="75ECDB68" w14:textId="710363CF" w:rsidR="009C7482" w:rsidRDefault="009C7482" w:rsidP="0039183B">
      <w:r w:rsidRPr="00B34B92">
        <w:t>Signature:</w:t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>
        <w:tab/>
      </w:r>
      <w:r>
        <w:tab/>
        <w:t>Date:</w:t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</w:p>
    <w:p w14:paraId="16EF35FF" w14:textId="22B03679" w:rsidR="006938BD" w:rsidRDefault="00154BB1" w:rsidP="0039183B">
      <w:r>
        <w:t xml:space="preserve">       </w:t>
      </w:r>
    </w:p>
    <w:p w14:paraId="6BD2DE20" w14:textId="0CDC3B1D" w:rsidR="00650097" w:rsidRPr="00650097" w:rsidRDefault="00650097" w:rsidP="0039183B">
      <w:pPr>
        <w:rPr>
          <w:u w:val="single"/>
        </w:rPr>
      </w:pPr>
      <w:r w:rsidRPr="00B432FB">
        <w:rPr>
          <w:highlight w:val="lightGray"/>
          <w:u w:val="single"/>
        </w:rPr>
        <w:t>For Office Use Only</w:t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  <w:r w:rsidRPr="00650097">
        <w:rPr>
          <w:u w:val="single"/>
        </w:rPr>
        <w:tab/>
      </w:r>
    </w:p>
    <w:p w14:paraId="0D2A648B" w14:textId="77777777" w:rsidR="00650097" w:rsidRDefault="00650097" w:rsidP="0039183B"/>
    <w:p w14:paraId="3F54B418" w14:textId="77777777" w:rsidR="00B34B92" w:rsidRDefault="00B34B92" w:rsidP="0039183B"/>
    <w:p w14:paraId="6D31A6C2" w14:textId="6D0F4BB2" w:rsidR="00650097" w:rsidRPr="00B34B92" w:rsidRDefault="00650097" w:rsidP="0039183B">
      <w:pPr>
        <w:rPr>
          <w:u w:val="single"/>
        </w:rPr>
      </w:pPr>
      <w:r>
        <w:t>Access approved</w:t>
      </w:r>
      <w:r w:rsidR="00B34B92">
        <w:t>:</w:t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Pr="00B34B92">
        <w:rPr>
          <w:u w:val="single"/>
        </w:rPr>
        <w:tab/>
      </w:r>
      <w:r w:rsidR="00B34B92">
        <w:rPr>
          <w:u w:val="single"/>
        </w:rPr>
        <w:tab/>
      </w:r>
      <w:r w:rsidR="009C7482">
        <w:rPr>
          <w:u w:val="single"/>
        </w:rPr>
        <w:tab/>
      </w:r>
      <w:r w:rsidR="009C7482">
        <w:rPr>
          <w:u w:val="single"/>
        </w:rPr>
        <w:tab/>
      </w:r>
    </w:p>
    <w:p w14:paraId="0591CF7D" w14:textId="77777777" w:rsidR="00B34B92" w:rsidRDefault="00650097" w:rsidP="0039183B">
      <w:r>
        <w:tab/>
      </w:r>
      <w:r>
        <w:tab/>
      </w:r>
      <w:r>
        <w:tab/>
      </w:r>
      <w:r w:rsidR="00B34B92">
        <w:t xml:space="preserve">Print </w:t>
      </w:r>
      <w:r>
        <w:t>Name</w:t>
      </w:r>
      <w:r>
        <w:tab/>
      </w:r>
      <w:r>
        <w:tab/>
      </w:r>
      <w:r>
        <w:tab/>
      </w:r>
      <w:r>
        <w:tab/>
      </w:r>
    </w:p>
    <w:p w14:paraId="38B4A216" w14:textId="77777777" w:rsidR="00B34B92" w:rsidRDefault="00B34B92" w:rsidP="0039183B"/>
    <w:p w14:paraId="16EF3600" w14:textId="56106D4D" w:rsidR="000D01E1" w:rsidRPr="0039183B" w:rsidRDefault="00650097" w:rsidP="0039183B">
      <w:r w:rsidRPr="00B34B92">
        <w:t>Signature</w:t>
      </w:r>
      <w:r w:rsidR="00B34B92" w:rsidRPr="00B34B92">
        <w:t>:</w:t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>
        <w:tab/>
      </w:r>
      <w:r w:rsidR="00B34B92">
        <w:tab/>
      </w:r>
      <w:r>
        <w:t>Date</w:t>
      </w:r>
      <w:r w:rsidR="00B34B92">
        <w:t>:</w:t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  <w:r w:rsidR="00B34B92" w:rsidRPr="00B34B92">
        <w:rPr>
          <w:u w:val="single"/>
        </w:rPr>
        <w:tab/>
      </w:r>
    </w:p>
    <w:sectPr w:rsidR="000D01E1" w:rsidRPr="0039183B" w:rsidSect="00FB6C5F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2304" w:right="1440" w:bottom="187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EF3603" w14:textId="77777777" w:rsidR="007A729D" w:rsidRDefault="007A729D" w:rsidP="00193B35">
      <w:r>
        <w:separator/>
      </w:r>
    </w:p>
  </w:endnote>
  <w:endnote w:type="continuationSeparator" w:id="0">
    <w:p w14:paraId="16EF3604" w14:textId="77777777" w:rsidR="007A729D" w:rsidRDefault="007A729D" w:rsidP="00193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roximaNova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oximaNov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Nova-RegularI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Nova-Semi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F3607" w14:textId="77777777" w:rsidR="00193B35" w:rsidRDefault="00FD5B35">
    <w:pPr>
      <w:pStyle w:val="Footer"/>
    </w:pPr>
    <w:r>
      <w:rPr>
        <w:noProof/>
      </w:rPr>
      <w:pict w14:anchorId="16EF360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2447" o:spid="_x0000_s2063" type="#_x0000_t75" style="position:absolute;margin-left:0;margin-top:689.75pt;width:612pt;height:21.6pt;z-index:-251651072;mso-position-horizontal:absolute;mso-position-horizontal-relative:page;mso-position-vertical:absolute;mso-position-vertical-relative:page" o:allowincell="f">
          <v:imagedata r:id="rId1" o:title="line"/>
          <w10:wrap anchorx="page" anchory="page"/>
        </v:shape>
      </w:pict>
    </w:r>
    <w:r w:rsidR="005B73E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6EF360F" wp14:editId="16EF3610">
              <wp:simplePos x="0" y="0"/>
              <wp:positionH relativeFrom="column">
                <wp:posOffset>-1143000</wp:posOffset>
              </wp:positionH>
              <wp:positionV relativeFrom="paragraph">
                <wp:posOffset>-450215</wp:posOffset>
              </wp:positionV>
              <wp:extent cx="7772400" cy="1028700"/>
              <wp:effectExtent l="0" t="0" r="0" b="254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102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EF3613" w14:textId="77777777" w:rsidR="00193B35" w:rsidRPr="008614AE" w:rsidRDefault="00BF0918" w:rsidP="00BC0F88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Bold"/>
                              <w:b/>
                              <w:bCs/>
                              <w:color w:val="auto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  <w:t xml:space="preserve">Office of </w:t>
                          </w:r>
                          <w:r w:rsidR="008614AE">
                            <w:rPr>
                              <w:rFonts w:ascii="Verdana" w:hAnsi="Verdana" w:cs="ProximaNova-Bold"/>
                              <w:b/>
                              <w:bCs/>
                              <w:sz w:val="16"/>
                              <w:szCs w:val="16"/>
                            </w:rPr>
                            <w:t xml:space="preserve">Human Resources </w:t>
                          </w:r>
                          <w:r w:rsidR="008614AE"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="008614AE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="008614AE" w:rsidRPr="008614AE">
                            <w:rPr>
                              <w:rFonts w:ascii="Verdana" w:hAnsi="Verdana" w:cs="ProximaNova-Bold"/>
                              <w:b/>
                              <w:bCs/>
                              <w:color w:val="auto"/>
                              <w:sz w:val="16"/>
                              <w:szCs w:val="16"/>
                            </w:rPr>
                            <w:t>Equal Opportunity</w:t>
                          </w:r>
                          <w:r w:rsidR="008614AE">
                            <w:rPr>
                              <w:rFonts w:ascii="Verdana" w:hAnsi="Verdana" w:cs="ProximaNova-Bold"/>
                              <w:b/>
                              <w:bCs/>
                              <w:color w:val="auto"/>
                              <w:sz w:val="16"/>
                              <w:szCs w:val="16"/>
                            </w:rPr>
                            <w:t xml:space="preserve"> </w:t>
                          </w:r>
                          <w:r w:rsidR="008614AE"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="008614AE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="008614AE" w:rsidRPr="008614AE">
                            <w:rPr>
                              <w:rFonts w:ascii="Verdana" w:hAnsi="Verdana" w:cs="ProximaNova-Bold"/>
                              <w:b/>
                              <w:bCs/>
                              <w:color w:val="auto"/>
                              <w:sz w:val="16"/>
                              <w:szCs w:val="16"/>
                            </w:rPr>
                            <w:t>Compliance</w:t>
                          </w:r>
                        </w:p>
                        <w:p w14:paraId="16EF3614" w14:textId="77777777" w:rsidR="00193B35" w:rsidRPr="0035307D" w:rsidRDefault="00193B35" w:rsidP="00BC0F88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</w:pP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One University Circle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MSR3</w:t>
                          </w:r>
                          <w:r w:rsidR="008614AE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2</w:t>
                          </w:r>
                          <w:r w:rsidR="00BF0918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0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 xml:space="preserve">|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Turlock, CA 95382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sz w:val="14"/>
                              <w:szCs w:val="14"/>
                            </w:rPr>
                            <w:t>T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209.667.</w:t>
                          </w:r>
                          <w:r w:rsidR="00BF0918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3</w:t>
                          </w:r>
                          <w:r w:rsidR="008614AE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351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Bold"/>
                              <w:b/>
                              <w:bCs/>
                              <w:color w:val="9E000A"/>
                              <w:sz w:val="14"/>
                              <w:szCs w:val="14"/>
                            </w:rPr>
                            <w:t>|</w:t>
                          </w:r>
                          <w:r w:rsidRPr="0035307D">
                            <w:rPr>
                              <w:rFonts w:ascii="Verdana" w:hAnsi="Verdana" w:cs="ProximaNova-Regular"/>
                              <w:color w:val="9E000A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35307D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csustan.edu/</w:t>
                          </w:r>
                          <w:proofErr w:type="spellStart"/>
                          <w:r w:rsidR="008614AE">
                            <w:rPr>
                              <w:rFonts w:ascii="Verdana" w:hAnsi="Verdana" w:cs="ProximaNova-Regular"/>
                              <w:sz w:val="14"/>
                              <w:szCs w:val="14"/>
                            </w:rPr>
                            <w:t>hr</w:t>
                          </w:r>
                          <w:proofErr w:type="spellEnd"/>
                        </w:p>
                        <w:p w14:paraId="16EF3615" w14:textId="77777777" w:rsidR="006B60DF" w:rsidRPr="0035307D" w:rsidRDefault="00193B35" w:rsidP="006B60DF">
                          <w:pPr>
                            <w:pStyle w:val="BasicParagraph"/>
                            <w:jc w:val="center"/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</w:pPr>
                          <w:r w:rsidRPr="0035307D"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  <w:t>A proud member of the 23-campus California State University system.</w:t>
                          </w:r>
                          <w:r w:rsidR="006B60DF"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 w:rsidR="006B60DF"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br/>
                          </w:r>
                          <w:r w:rsidR="006B60DF" w:rsidRPr="0035307D">
                            <w:rPr>
                              <w:rFonts w:ascii="Verdana" w:hAnsi="Verdana" w:cs="ProximaNova-Semibold"/>
                              <w:spacing w:val="40"/>
                              <w:sz w:val="16"/>
                              <w:szCs w:val="16"/>
                            </w:rPr>
                            <w:t>ENGAGING · EMPOWERING · TRANSFORMING</w:t>
                          </w:r>
                        </w:p>
                        <w:p w14:paraId="16EF3616" w14:textId="77777777" w:rsidR="00193B35" w:rsidRDefault="00193B35" w:rsidP="00BC0F88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16EF3617" w14:textId="77777777" w:rsidR="006B60DF" w:rsidRDefault="006B60DF" w:rsidP="00BC0F88">
                          <w:pPr>
                            <w:jc w:val="center"/>
                            <w:rPr>
                              <w:rFonts w:ascii="Verdana" w:hAnsi="Verdana" w:cs="ProximaNova-RegularIt"/>
                              <w:i/>
                              <w:iCs/>
                              <w:sz w:val="14"/>
                              <w:szCs w:val="14"/>
                            </w:rPr>
                          </w:pPr>
                        </w:p>
                        <w:p w14:paraId="16EF3618" w14:textId="77777777" w:rsidR="006B60DF" w:rsidRPr="0035307D" w:rsidRDefault="006B60DF" w:rsidP="00BC0F88">
                          <w:pPr>
                            <w:jc w:val="center"/>
                            <w:rPr>
                              <w:rFonts w:ascii="Verdana" w:hAnsi="Verdana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EF360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90pt;margin-top:-35.45pt;width:612pt;height:8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" filled="f" stroked="f">
              <v:textbox inset=",7.2pt,,7.2pt">
                <w:txbxContent>
                  <w:p w14:paraId="16EF3613" w14:textId="77777777" w:rsidR="00193B35" w:rsidRPr="008614AE" w:rsidRDefault="00BF0918" w:rsidP="00BC0F88">
                    <w:pPr>
                      <w:pStyle w:val="BasicParagraph"/>
                      <w:jc w:val="center"/>
                      <w:rPr>
                        <w:rFonts w:ascii="Verdana" w:hAnsi="Verdana" w:cs="ProximaNova-Bold"/>
                        <w:b/>
                        <w:bCs/>
                        <w:color w:val="auto"/>
                        <w:sz w:val="16"/>
                        <w:szCs w:val="16"/>
                      </w:rPr>
                    </w:pPr>
                    <w:r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  <w:t xml:space="preserve">Office of </w:t>
                    </w:r>
                    <w:r w:rsidR="008614AE">
                      <w:rPr>
                        <w:rFonts w:ascii="Verdana" w:hAnsi="Verdana" w:cs="ProximaNova-Bold"/>
                        <w:b/>
                        <w:bCs/>
                        <w:sz w:val="16"/>
                        <w:szCs w:val="16"/>
                      </w:rPr>
                      <w:t xml:space="preserve">Human Resources </w:t>
                    </w:r>
                    <w:r w:rsidR="008614AE"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="008614AE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="008614AE" w:rsidRPr="008614AE">
                      <w:rPr>
                        <w:rFonts w:ascii="Verdana" w:hAnsi="Verdana" w:cs="ProximaNova-Bold"/>
                        <w:b/>
                        <w:bCs/>
                        <w:color w:val="auto"/>
                        <w:sz w:val="16"/>
                        <w:szCs w:val="16"/>
                      </w:rPr>
                      <w:t>Equal Opportunity</w:t>
                    </w:r>
                    <w:r w:rsidR="008614AE">
                      <w:rPr>
                        <w:rFonts w:ascii="Verdana" w:hAnsi="Verdana" w:cs="ProximaNova-Bold"/>
                        <w:b/>
                        <w:bCs/>
                        <w:color w:val="auto"/>
                        <w:sz w:val="16"/>
                        <w:szCs w:val="16"/>
                      </w:rPr>
                      <w:t xml:space="preserve"> </w:t>
                    </w:r>
                    <w:r w:rsidR="008614AE"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="008614AE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="008614AE" w:rsidRPr="008614AE">
                      <w:rPr>
                        <w:rFonts w:ascii="Verdana" w:hAnsi="Verdana" w:cs="ProximaNova-Bold"/>
                        <w:b/>
                        <w:bCs/>
                        <w:color w:val="auto"/>
                        <w:sz w:val="16"/>
                        <w:szCs w:val="16"/>
                      </w:rPr>
                      <w:t>Compliance</w:t>
                    </w:r>
                  </w:p>
                  <w:p w14:paraId="16EF3614" w14:textId="77777777" w:rsidR="00193B35" w:rsidRPr="0035307D" w:rsidRDefault="00193B35" w:rsidP="00BC0F88">
                    <w:pPr>
                      <w:pStyle w:val="BasicParagraph"/>
                      <w:jc w:val="center"/>
                      <w:rPr>
                        <w:rFonts w:ascii="Verdana" w:hAnsi="Verdana" w:cs="ProximaNova-Regular"/>
                        <w:sz w:val="14"/>
                        <w:szCs w:val="14"/>
                      </w:rPr>
                    </w:pP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One University Circle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MSR3</w:t>
                    </w:r>
                    <w:r w:rsidR="008614AE">
                      <w:rPr>
                        <w:rFonts w:ascii="Verdana" w:hAnsi="Verdana" w:cs="ProximaNova-Regular"/>
                        <w:sz w:val="14"/>
                        <w:szCs w:val="14"/>
                      </w:rPr>
                      <w:t>2</w:t>
                    </w:r>
                    <w:r w:rsidR="00BF0918">
                      <w:rPr>
                        <w:rFonts w:ascii="Verdana" w:hAnsi="Verdana" w:cs="ProximaNova-Regular"/>
                        <w:sz w:val="14"/>
                        <w:szCs w:val="14"/>
                      </w:rPr>
                      <w:t>0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 xml:space="preserve">|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Turlock, CA 95382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sz w:val="14"/>
                        <w:szCs w:val="14"/>
                      </w:rPr>
                      <w:t>T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209.667.</w:t>
                    </w:r>
                    <w:r w:rsidR="00BF0918">
                      <w:rPr>
                        <w:rFonts w:ascii="Verdana" w:hAnsi="Verdana" w:cs="ProximaNova-Regular"/>
                        <w:sz w:val="14"/>
                        <w:szCs w:val="14"/>
                      </w:rPr>
                      <w:t>3</w:t>
                    </w:r>
                    <w:r w:rsidR="008614AE">
                      <w:rPr>
                        <w:rFonts w:ascii="Verdana" w:hAnsi="Verdana" w:cs="ProximaNova-Regular"/>
                        <w:sz w:val="14"/>
                        <w:szCs w:val="14"/>
                      </w:rPr>
                      <w:t>351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Bold"/>
                        <w:b/>
                        <w:bCs/>
                        <w:color w:val="9E000A"/>
                        <w:sz w:val="14"/>
                        <w:szCs w:val="14"/>
                      </w:rPr>
                      <w:t>|</w:t>
                    </w:r>
                    <w:r w:rsidRPr="0035307D">
                      <w:rPr>
                        <w:rFonts w:ascii="Verdana" w:hAnsi="Verdana" w:cs="ProximaNova-Regular"/>
                        <w:color w:val="9E000A"/>
                        <w:sz w:val="14"/>
                        <w:szCs w:val="14"/>
                      </w:rPr>
                      <w:t xml:space="preserve"> </w:t>
                    </w:r>
                    <w:r w:rsidRPr="0035307D">
                      <w:rPr>
                        <w:rFonts w:ascii="Verdana" w:hAnsi="Verdana" w:cs="ProximaNova-Regular"/>
                        <w:sz w:val="14"/>
                        <w:szCs w:val="14"/>
                      </w:rPr>
                      <w:t>csustan.edu/</w:t>
                    </w:r>
                    <w:proofErr w:type="spellStart"/>
                    <w:r w:rsidR="008614AE">
                      <w:rPr>
                        <w:rFonts w:ascii="Verdana" w:hAnsi="Verdana" w:cs="ProximaNova-Regular"/>
                        <w:sz w:val="14"/>
                        <w:szCs w:val="14"/>
                      </w:rPr>
                      <w:t>hr</w:t>
                    </w:r>
                    <w:proofErr w:type="spellEnd"/>
                  </w:p>
                  <w:p w14:paraId="16EF3615" w14:textId="77777777" w:rsidR="006B60DF" w:rsidRPr="0035307D" w:rsidRDefault="00193B35" w:rsidP="006B60DF">
                    <w:pPr>
                      <w:pStyle w:val="BasicParagraph"/>
                      <w:jc w:val="center"/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</w:pPr>
                    <w:r w:rsidRPr="0035307D"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  <w:t>A proud member of the 23-campus California State University system.</w:t>
                    </w:r>
                    <w:r w:rsidR="006B60DF"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 w:rsidR="006B60DF"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br/>
                    </w:r>
                    <w:r w:rsidR="006B60DF" w:rsidRPr="0035307D">
                      <w:rPr>
                        <w:rFonts w:ascii="Verdana" w:hAnsi="Verdana" w:cs="ProximaNova-Semibold"/>
                        <w:spacing w:val="40"/>
                        <w:sz w:val="16"/>
                        <w:szCs w:val="16"/>
                      </w:rPr>
                      <w:t>ENGAGING · EMPOWERING · TRANSFORMING</w:t>
                    </w:r>
                  </w:p>
                  <w:p w14:paraId="16EF3616" w14:textId="77777777" w:rsidR="00193B35" w:rsidRDefault="00193B35" w:rsidP="00BC0F88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16EF3617" w14:textId="77777777" w:rsidR="006B60DF" w:rsidRDefault="006B60DF" w:rsidP="00BC0F88">
                    <w:pPr>
                      <w:jc w:val="center"/>
                      <w:rPr>
                        <w:rFonts w:ascii="Verdana" w:hAnsi="Verdana" w:cs="ProximaNova-RegularIt"/>
                        <w:i/>
                        <w:iCs/>
                        <w:sz w:val="14"/>
                        <w:szCs w:val="14"/>
                      </w:rPr>
                    </w:pPr>
                  </w:p>
                  <w:p w14:paraId="16EF3618" w14:textId="77777777" w:rsidR="006B60DF" w:rsidRPr="0035307D" w:rsidRDefault="006B60DF" w:rsidP="00BC0F88">
                    <w:pPr>
                      <w:jc w:val="center"/>
                      <w:rPr>
                        <w:rFonts w:ascii="Verdana" w:hAnsi="Verdana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F3601" w14:textId="77777777" w:rsidR="007A729D" w:rsidRDefault="007A729D" w:rsidP="00193B35">
      <w:r>
        <w:separator/>
      </w:r>
    </w:p>
  </w:footnote>
  <w:footnote w:type="continuationSeparator" w:id="0">
    <w:p w14:paraId="16EF3602" w14:textId="77777777" w:rsidR="007A729D" w:rsidRDefault="007A729D" w:rsidP="00193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F3605" w14:textId="77777777" w:rsidR="00193B35" w:rsidRDefault="00FD5B35">
    <w:pPr>
      <w:pStyle w:val="Header"/>
    </w:pPr>
    <w:r>
      <w:rPr>
        <w:noProof/>
      </w:rPr>
      <w:pict w14:anchorId="16EF36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2446" o:spid="_x0000_s2062" type="#_x0000_t75" style="position:absolute;margin-left:0;margin-top:0;width:612pt;height:21.6pt;z-index:-251652096;mso-position-horizontal:center;mso-position-horizontal-relative:margin;mso-position-vertical:center;mso-position-vertical-relative:margin" o:allowincell="f">
          <v:imagedata r:id="rId1" o:title="lin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F3606" w14:textId="77777777" w:rsidR="00193B35" w:rsidRDefault="0038632E" w:rsidP="00BC0F88">
    <w:pPr>
      <w:pStyle w:val="Header"/>
      <w:jc w:val="cent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16EF360A" wp14:editId="16EF360B">
          <wp:simplePos x="0" y="0"/>
          <wp:positionH relativeFrom="column">
            <wp:posOffset>914400</wp:posOffset>
          </wp:positionH>
          <wp:positionV relativeFrom="paragraph">
            <wp:posOffset>-348956</wp:posOffset>
          </wp:positionV>
          <wp:extent cx="3378200" cy="131132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8200" cy="13113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73E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EF360C" wp14:editId="16EF360D">
              <wp:simplePos x="0" y="0"/>
              <wp:positionH relativeFrom="column">
                <wp:posOffset>-800100</wp:posOffset>
              </wp:positionH>
              <wp:positionV relativeFrom="paragraph">
                <wp:posOffset>-285750</wp:posOffset>
              </wp:positionV>
              <wp:extent cx="273050" cy="361315"/>
              <wp:effectExtent l="0" t="0" r="0" b="63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050" cy="361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EF3612" w14:textId="77777777" w:rsidR="00193B35" w:rsidRDefault="00193B35"/>
                      </w:txbxContent>
                    </wps:txbx>
                    <wps:bodyPr rot="0" vert="horz" wrap="none" lIns="91440" tIns="91440" rIns="91440" bIns="9144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EF360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63pt;margin-top:-22.5pt;width:21.5pt;height:28.4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" filled="f" stroked="f">
              <v:textbox style="mso-fit-shape-to-text:t" inset=",7.2pt,,7.2pt">
                <w:txbxContent>
                  <w:p w14:paraId="16EF3612" w14:textId="77777777" w:rsidR="00193B35" w:rsidRDefault="00193B35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F3608" w14:textId="77777777" w:rsidR="00193B35" w:rsidRDefault="00FD5B35">
    <w:pPr>
      <w:pStyle w:val="Header"/>
    </w:pPr>
    <w:r>
      <w:rPr>
        <w:noProof/>
      </w:rPr>
      <w:pict w14:anchorId="16EF36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2445" o:spid="_x0000_s2061" type="#_x0000_t75" style="position:absolute;margin-left:0;margin-top:0;width:612pt;height:21.6pt;z-index:-251653120;mso-position-horizontal:center;mso-position-horizontal-relative:margin;mso-position-vertical:center;mso-position-vertical-relative:margin" o:allowincell="f">
          <v:imagedata r:id="rId1" o:title="lin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0A5"/>
    <w:multiLevelType w:val="multilevel"/>
    <w:tmpl w:val="E3024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DWzNDQxNDA3NTFS0lEKTi0uzszPAykwqQUA1QobFCwAAAA="/>
  </w:docVars>
  <w:rsids>
    <w:rsidRoot w:val="00193B35"/>
    <w:rsid w:val="000169BD"/>
    <w:rsid w:val="000C41F1"/>
    <w:rsid w:val="000D01E1"/>
    <w:rsid w:val="00154BB1"/>
    <w:rsid w:val="00193B35"/>
    <w:rsid w:val="00215CED"/>
    <w:rsid w:val="002848A0"/>
    <w:rsid w:val="002F38A4"/>
    <w:rsid w:val="0035307D"/>
    <w:rsid w:val="0038632E"/>
    <w:rsid w:val="0039183B"/>
    <w:rsid w:val="00426862"/>
    <w:rsid w:val="00443E09"/>
    <w:rsid w:val="004701D5"/>
    <w:rsid w:val="005906A1"/>
    <w:rsid w:val="005A1A7D"/>
    <w:rsid w:val="005B73E8"/>
    <w:rsid w:val="005C25E8"/>
    <w:rsid w:val="00650097"/>
    <w:rsid w:val="006938BD"/>
    <w:rsid w:val="006B60DF"/>
    <w:rsid w:val="006F54D3"/>
    <w:rsid w:val="007165FE"/>
    <w:rsid w:val="00720A48"/>
    <w:rsid w:val="00720E01"/>
    <w:rsid w:val="007A729D"/>
    <w:rsid w:val="008614AE"/>
    <w:rsid w:val="008809BB"/>
    <w:rsid w:val="009B2C2B"/>
    <w:rsid w:val="009C7482"/>
    <w:rsid w:val="009D6781"/>
    <w:rsid w:val="00B34B92"/>
    <w:rsid w:val="00B432FB"/>
    <w:rsid w:val="00B8727B"/>
    <w:rsid w:val="00BC0F88"/>
    <w:rsid w:val="00BF0918"/>
    <w:rsid w:val="00D3322D"/>
    <w:rsid w:val="00EC1644"/>
    <w:rsid w:val="00F83B5D"/>
    <w:rsid w:val="00FB6C5F"/>
    <w:rsid w:val="00FD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4"/>
    <o:shapelayout v:ext="edit">
      <o:idmap v:ext="edit" data="1"/>
    </o:shapelayout>
  </w:shapeDefaults>
  <w:decimalSymbol w:val="."/>
  <w:listSeparator w:val=","/>
  <w14:docId w14:val="16EF35F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B3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B35"/>
  </w:style>
  <w:style w:type="paragraph" w:styleId="Footer">
    <w:name w:val="footer"/>
    <w:basedOn w:val="Normal"/>
    <w:link w:val="FooterChar"/>
    <w:uiPriority w:val="99"/>
    <w:unhideWhenUsed/>
    <w:rsid w:val="00193B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3B35"/>
  </w:style>
  <w:style w:type="paragraph" w:styleId="BalloonText">
    <w:name w:val="Balloon Text"/>
    <w:basedOn w:val="Normal"/>
    <w:link w:val="BalloonTextChar"/>
    <w:uiPriority w:val="99"/>
    <w:semiHidden/>
    <w:unhideWhenUsed/>
    <w:rsid w:val="00193B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B35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193B3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ProximaNova-Bold" w:hAnsi="ProximaNova-Bold" w:cs="Times New Roman"/>
      <w:color w:val="000000"/>
    </w:rPr>
  </w:style>
  <w:style w:type="paragraph" w:customStyle="1" w:styleId="p1">
    <w:name w:val="p1"/>
    <w:basedOn w:val="Normal"/>
    <w:rsid w:val="00FB6C5F"/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2">
    <w:name w:val="p2"/>
    <w:basedOn w:val="Normal"/>
    <w:rsid w:val="00FB6C5F"/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3">
    <w:name w:val="p3"/>
    <w:basedOn w:val="Normal"/>
    <w:rsid w:val="00FB6C5F"/>
    <w:rPr>
      <w:rFonts w:ascii="Times New Roman" w:eastAsiaTheme="minorHAnsi" w:hAnsi="Times New Roman" w:cs="Times New Roman"/>
      <w:color w:val="515151"/>
      <w:sz w:val="18"/>
      <w:szCs w:val="18"/>
    </w:rPr>
  </w:style>
  <w:style w:type="paragraph" w:customStyle="1" w:styleId="p4">
    <w:name w:val="p4"/>
    <w:basedOn w:val="Normal"/>
    <w:rsid w:val="00FB6C5F"/>
    <w:pPr>
      <w:jc w:val="center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5">
    <w:name w:val="p5"/>
    <w:basedOn w:val="Normal"/>
    <w:rsid w:val="00FB6C5F"/>
    <w:pPr>
      <w:jc w:val="center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6">
    <w:name w:val="p6"/>
    <w:basedOn w:val="Normal"/>
    <w:rsid w:val="00FB6C5F"/>
    <w:pPr>
      <w:ind w:left="540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7">
    <w:name w:val="p7"/>
    <w:basedOn w:val="Normal"/>
    <w:rsid w:val="00FB6C5F"/>
    <w:pPr>
      <w:jc w:val="both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8">
    <w:name w:val="p8"/>
    <w:basedOn w:val="Normal"/>
    <w:rsid w:val="00FB6C5F"/>
    <w:pPr>
      <w:jc w:val="both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paragraph" w:customStyle="1" w:styleId="p9">
    <w:name w:val="p9"/>
    <w:basedOn w:val="Normal"/>
    <w:rsid w:val="00FB6C5F"/>
    <w:pPr>
      <w:ind w:firstLine="540"/>
      <w:jc w:val="both"/>
    </w:pPr>
    <w:rPr>
      <w:rFonts w:ascii="Times New Roman" w:eastAsiaTheme="minorHAnsi" w:hAnsi="Times New Roman" w:cs="Times New Roman"/>
      <w:color w:val="000000"/>
      <w:sz w:val="18"/>
      <w:szCs w:val="18"/>
    </w:rPr>
  </w:style>
  <w:style w:type="character" w:customStyle="1" w:styleId="s3">
    <w:name w:val="s3"/>
    <w:basedOn w:val="DefaultParagraphFont"/>
    <w:rsid w:val="00FB6C5F"/>
    <w:rPr>
      <w:shd w:val="clear" w:color="auto" w:fill="FFFF00"/>
    </w:rPr>
  </w:style>
  <w:style w:type="character" w:customStyle="1" w:styleId="s5">
    <w:name w:val="s5"/>
    <w:basedOn w:val="DefaultParagraphFont"/>
    <w:rsid w:val="00FB6C5F"/>
    <w:rPr>
      <w:rFonts w:ascii="Trebuchet MS" w:hAnsi="Trebuchet MS" w:hint="default"/>
      <w:color w:val="0563C1"/>
      <w:sz w:val="18"/>
      <w:szCs w:val="18"/>
      <w:u w:val="single"/>
      <w:shd w:val="clear" w:color="auto" w:fill="FFFF00"/>
    </w:rPr>
  </w:style>
  <w:style w:type="character" w:customStyle="1" w:styleId="s6">
    <w:name w:val="s6"/>
    <w:basedOn w:val="DefaultParagraphFont"/>
    <w:rsid w:val="00FB6C5F"/>
    <w:rPr>
      <w:rFonts w:ascii="Trebuchet MS" w:hAnsi="Trebuchet MS" w:hint="default"/>
      <w:sz w:val="18"/>
      <w:szCs w:val="18"/>
    </w:rPr>
  </w:style>
  <w:style w:type="character" w:customStyle="1" w:styleId="apple-tab-span">
    <w:name w:val="apple-tab-span"/>
    <w:basedOn w:val="DefaultParagraphFont"/>
    <w:rsid w:val="00FB6C5F"/>
  </w:style>
  <w:style w:type="character" w:customStyle="1" w:styleId="s1">
    <w:name w:val="s1"/>
    <w:basedOn w:val="DefaultParagraphFont"/>
    <w:rsid w:val="00FB6C5F"/>
  </w:style>
  <w:style w:type="character" w:customStyle="1" w:styleId="apple-converted-space">
    <w:name w:val="apple-converted-space"/>
    <w:basedOn w:val="DefaultParagraphFont"/>
    <w:rsid w:val="00FB6C5F"/>
  </w:style>
  <w:style w:type="character" w:styleId="Hyperlink">
    <w:name w:val="Hyperlink"/>
    <w:basedOn w:val="DefaultParagraphFont"/>
    <w:uiPriority w:val="99"/>
    <w:unhideWhenUsed/>
    <w:rsid w:val="006500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ompliance@csustan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Caballero</dc:creator>
  <cp:keywords/>
  <dc:description/>
  <cp:lastModifiedBy>Kellie Marshall</cp:lastModifiedBy>
  <cp:revision>2</cp:revision>
  <cp:lastPrinted>2015-10-23T21:47:00Z</cp:lastPrinted>
  <dcterms:created xsi:type="dcterms:W3CDTF">2019-04-09T23:54:00Z</dcterms:created>
  <dcterms:modified xsi:type="dcterms:W3CDTF">2019-04-09T23:54:00Z</dcterms:modified>
</cp:coreProperties>
</file>